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proofErr w:type="gramStart"/>
      <w:r w:rsidR="008B62DD">
        <w:rPr>
          <w:color w:val="000000"/>
          <w:sz w:val="27"/>
          <w:szCs w:val="27"/>
        </w:rPr>
        <w:t>continuous.</w:t>
      </w:r>
      <w:r w:rsidR="002B4E02">
        <w:rPr>
          <w:color w:val="000000"/>
          <w:sz w:val="27"/>
          <w:szCs w:val="27"/>
        </w:rPr>
        <w:t>Credit</w:t>
      </w:r>
      <w:proofErr w:type="spellEnd"/>
      <w:proofErr w:type="gram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 xml:space="preserve">History of past payment. We tracked the past monthly payment records (from April to </w:t>
      </w:r>
      <w:proofErr w:type="gramStart"/>
      <w:r w:rsidRPr="001369CC">
        <w:rPr>
          <w:color w:val="000000"/>
          <w:sz w:val="27"/>
          <w:szCs w:val="27"/>
        </w:rPr>
        <w:t>September,</w:t>
      </w:r>
      <w:proofErr w:type="gramEnd"/>
      <w:r w:rsidRPr="001369CC">
        <w:rPr>
          <w:color w:val="000000"/>
          <w:sz w:val="27"/>
          <w:szCs w:val="27"/>
        </w:rPr>
        <w:t xml:space="preserve">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77777777" w:rsidR="00E72700" w:rsidRPr="008B62DD" w:rsidRDefault="00E72700"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C44BD95" w14:textId="5A56D531"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520996">
        <w:rPr>
          <w:rFonts w:ascii="Aparajita" w:eastAsiaTheme="majorEastAsia" w:hAnsi="Aparajita" w:cs="Aparajita"/>
          <w:sz w:val="28"/>
          <w:szCs w:val="28"/>
        </w:rPr>
        <w:t>Heroku cloud</w:t>
      </w:r>
      <w:r w:rsidRPr="00BC50E6">
        <w:rPr>
          <w:rFonts w:ascii="Aparajita" w:eastAsiaTheme="majorEastAsia" w:hAnsi="Aparajita" w:cs="Aparajita"/>
          <w:sz w:val="28"/>
          <w:szCs w:val="28"/>
        </w:rPr>
        <w:t xml:space="preserve"> platform.</w:t>
      </w:r>
      <w:r>
        <w:rPr>
          <w:rFonts w:ascii="Aparajita" w:eastAsiaTheme="majorEastAsia" w:hAnsi="Aparajita" w:cs="Aparajita"/>
          <w:sz w:val="28"/>
          <w:szCs w:val="28"/>
        </w:rPr>
        <w:t xml:space="preserve"> </w:t>
      </w: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noProof/>
          <w:sz w:val="28"/>
          <w:szCs w:val="28"/>
        </w:rPr>
        <w:lastRenderedPageBreak/>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601F380" w14:textId="77777777" w:rsidR="00520996" w:rsidRPr="00520996" w:rsidRDefault="00520996" w:rsidP="00520996">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53E75927" w14:textId="77777777" w:rsidR="00520996" w:rsidRPr="004175CC" w:rsidRDefault="00520996" w:rsidP="00520996">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53C64B10" w14:textId="77777777" w:rsidR="00520996" w:rsidRPr="00ED39EA" w:rsidRDefault="00520996" w:rsidP="00520996">
      <w:pPr>
        <w:pStyle w:val="ListParagraph"/>
        <w:numPr>
          <w:ilvl w:val="0"/>
          <w:numId w:val="7"/>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793A894A" w14:textId="77777777" w:rsidR="00520996" w:rsidRDefault="00520996" w:rsidP="00520996">
      <w:pPr>
        <w:pStyle w:val="ListParagraph"/>
        <w:ind w:left="1800"/>
        <w:rPr>
          <w:rFonts w:ascii="Aparajita" w:hAnsi="Aparajita" w:cs="Aparajita"/>
          <w:sz w:val="28"/>
          <w:szCs w:val="28"/>
        </w:rPr>
      </w:pPr>
    </w:p>
    <w:p w14:paraId="55B1CBF9" w14:textId="77777777" w:rsidR="00520996" w:rsidRDefault="00520996" w:rsidP="00520996">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20EB0579" w14:textId="77777777" w:rsidR="00520996" w:rsidRDefault="00520996" w:rsidP="00520996">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7"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733DA9A7" w14:textId="503DABBD" w:rsidR="00520996" w:rsidRDefault="00520996" w:rsidP="00520996">
      <w:pPr>
        <w:pStyle w:val="ListParagraph"/>
        <w:numPr>
          <w:ilvl w:val="0"/>
          <w:numId w:val="7"/>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35F05503" w14:textId="77777777" w:rsidR="00520996" w:rsidRDefault="00520996" w:rsidP="00520996">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7868654A" w14:textId="039353C9" w:rsidR="003340ED" w:rsidRPr="0017162E" w:rsidRDefault="003340ED" w:rsidP="003340ED">
      <w:pPr>
        <w:tabs>
          <w:tab w:val="left" w:pos="1260"/>
        </w:tabs>
        <w:rPr>
          <w:rFonts w:ascii="Aparajita" w:eastAsiaTheme="majorEastAsia" w:hAnsi="Aparajita" w:cs="Aparajita"/>
          <w:sz w:val="28"/>
          <w:szCs w:val="28"/>
        </w:rPr>
      </w:pPr>
    </w:p>
    <w:p w14:paraId="4E8BB1F6" w14:textId="77777777" w:rsidR="00C22C65" w:rsidRPr="00DC0BE9" w:rsidRDefault="00C22C65" w:rsidP="00DC0BE9">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536DF644" w14:textId="36750351"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o to Heroku.com and create an account and login.</w:t>
      </w:r>
    </w:p>
    <w:p w14:paraId="420CFEB0" w14:textId="66216DC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2B7DA4F8" w14:textId="710242A7" w:rsidR="00C22C65" w:rsidRDefault="00C22C65" w:rsidP="00C22C65">
      <w:pPr>
        <w:pStyle w:val="ListParagraph"/>
        <w:ind w:left="1080"/>
        <w:rPr>
          <w:rFonts w:ascii="Aparajita" w:hAnsi="Aparajita" w:cs="Aparajita"/>
          <w:sz w:val="28"/>
          <w:szCs w:val="28"/>
        </w:rPr>
      </w:pPr>
      <w:r>
        <w:rPr>
          <w:noProof/>
        </w:rPr>
        <w:drawing>
          <wp:inline distT="0" distB="0" distL="0" distR="0" wp14:anchorId="566DDA54" wp14:editId="603BCBB2">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4967" cy="1671208"/>
                    </a:xfrm>
                    <a:prstGeom prst="rect">
                      <a:avLst/>
                    </a:prstGeom>
                  </pic:spPr>
                </pic:pic>
              </a:graphicData>
            </a:graphic>
          </wp:inline>
        </w:drawing>
      </w:r>
    </w:p>
    <w:p w14:paraId="7EC3FC72" w14:textId="4AF6DD0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ive the name of the app and click ‘create app’.</w:t>
      </w:r>
    </w:p>
    <w:p w14:paraId="2F77F830" w14:textId="4A669AA8" w:rsidR="00C22C65" w:rsidRDefault="00C22C65" w:rsidP="00C22C65">
      <w:pPr>
        <w:pStyle w:val="ListParagraph"/>
        <w:ind w:left="1080"/>
        <w:rPr>
          <w:rFonts w:ascii="Aparajita" w:hAnsi="Aparajita" w:cs="Aparajita"/>
          <w:sz w:val="28"/>
          <w:szCs w:val="28"/>
        </w:rPr>
      </w:pPr>
      <w:r>
        <w:rPr>
          <w:noProof/>
        </w:rPr>
        <w:drawing>
          <wp:inline distT="0" distB="0" distL="0" distR="0" wp14:anchorId="5D47F7AC" wp14:editId="5593FDE1">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6448" cy="2622973"/>
                    </a:xfrm>
                    <a:prstGeom prst="rect">
                      <a:avLst/>
                    </a:prstGeom>
                  </pic:spPr>
                </pic:pic>
              </a:graphicData>
            </a:graphic>
          </wp:inline>
        </w:drawing>
      </w:r>
    </w:p>
    <w:p w14:paraId="0C16E705" w14:textId="0766873A" w:rsidR="00F2529B" w:rsidRDefault="00F2529B" w:rsidP="00C22C65">
      <w:pPr>
        <w:pStyle w:val="ListParagraph"/>
        <w:numPr>
          <w:ilvl w:val="0"/>
          <w:numId w:val="8"/>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35E66B5" w14:textId="249E0E70" w:rsidR="001D500C" w:rsidRDefault="001D500C" w:rsidP="001D500C">
      <w:pPr>
        <w:pStyle w:val="ListParagraph"/>
        <w:numPr>
          <w:ilvl w:val="0"/>
          <w:numId w:val="8"/>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0"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5E9CAE8F" w14:textId="4ED406A5" w:rsidR="00DC0BE9" w:rsidRPr="001D500C" w:rsidRDefault="00DC0BE9" w:rsidP="001D500C">
      <w:pPr>
        <w:pStyle w:val="ListParagraph"/>
        <w:numPr>
          <w:ilvl w:val="0"/>
          <w:numId w:val="8"/>
        </w:numPr>
        <w:rPr>
          <w:rFonts w:ascii="Aparajita" w:hAnsi="Aparajita" w:cs="Aparajita"/>
          <w:sz w:val="28"/>
          <w:szCs w:val="28"/>
        </w:rPr>
      </w:pPr>
      <w:r>
        <w:rPr>
          <w:rFonts w:ascii="Aparajita" w:hAnsi="Aparajita" w:cs="Aparajita"/>
          <w:sz w:val="28"/>
          <w:szCs w:val="28"/>
        </w:rPr>
        <w:t>Git also needs to be installed in your computer.</w:t>
      </w:r>
    </w:p>
    <w:p w14:paraId="60371C1B" w14:textId="5E696364" w:rsidR="00C22C65" w:rsidRPr="0060502E" w:rsidRDefault="00C22C65" w:rsidP="00C22C65">
      <w:pPr>
        <w:pStyle w:val="ListParagraph"/>
        <w:numPr>
          <w:ilvl w:val="0"/>
          <w:numId w:val="8"/>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3D3E2DAC" w14:textId="77777777" w:rsidR="00C22C65" w:rsidRPr="00814CD4" w:rsidRDefault="00C22C65" w:rsidP="00C22C65">
      <w:pPr>
        <w:pStyle w:val="ListParagraph"/>
        <w:numPr>
          <w:ilvl w:val="0"/>
          <w:numId w:val="8"/>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156AEE9D" w14:textId="4292B3B8" w:rsidR="00C22C65" w:rsidRDefault="00DC0BE9" w:rsidP="00C22C65">
      <w:pPr>
        <w:pStyle w:val="ListParagraph"/>
        <w:ind w:left="1440"/>
        <w:rPr>
          <w:rFonts w:ascii="Aparajita" w:hAnsi="Aparajita" w:cs="Aparajita"/>
          <w:sz w:val="28"/>
          <w:szCs w:val="28"/>
        </w:rPr>
      </w:pPr>
      <w:r>
        <w:rPr>
          <w:noProof/>
        </w:rPr>
        <w:drawing>
          <wp:inline distT="0" distB="0" distL="0" distR="0" wp14:anchorId="6369FC46" wp14:editId="47D146B7">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9463" cy="332454"/>
                    </a:xfrm>
                    <a:prstGeom prst="rect">
                      <a:avLst/>
                    </a:prstGeom>
                  </pic:spPr>
                </pic:pic>
              </a:graphicData>
            </a:graphic>
          </wp:inline>
        </w:drawing>
      </w:r>
    </w:p>
    <w:p w14:paraId="3141CE47" w14:textId="7514B4EB" w:rsidR="00DC0BE9" w:rsidRPr="00DC0BE9" w:rsidRDefault="00DC0BE9" w:rsidP="00DC0BE9">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2B7C6FAE" w14:textId="77777777" w:rsidR="00C22C65" w:rsidRDefault="00C22C65" w:rsidP="00C22C65">
      <w:pPr>
        <w:pStyle w:val="ListParagraph"/>
        <w:numPr>
          <w:ilvl w:val="0"/>
          <w:numId w:val="8"/>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5FD5253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0F01F2B2" w14:textId="3AE0F3DE" w:rsidR="00C22C65" w:rsidRDefault="00DC0BE9" w:rsidP="00C22C65">
      <w:pPr>
        <w:pStyle w:val="ListParagraph"/>
        <w:ind w:left="1440"/>
        <w:rPr>
          <w:rFonts w:ascii="Aparajita" w:hAnsi="Aparajita" w:cs="Aparajita"/>
          <w:sz w:val="28"/>
          <w:szCs w:val="28"/>
        </w:rPr>
      </w:pPr>
      <w:r>
        <w:rPr>
          <w:noProof/>
        </w:rPr>
        <w:drawing>
          <wp:inline distT="0" distB="0" distL="0" distR="0" wp14:anchorId="62F85EF8" wp14:editId="5E41E95B">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4900" cy="386030"/>
                    </a:xfrm>
                    <a:prstGeom prst="rect">
                      <a:avLst/>
                    </a:prstGeom>
                  </pic:spPr>
                </pic:pic>
              </a:graphicData>
            </a:graphic>
          </wp:inline>
        </w:drawing>
      </w:r>
    </w:p>
    <w:p w14:paraId="011FA184" w14:textId="5D489FB9" w:rsidR="00DC0BE9" w:rsidRDefault="00DC0BE9"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58C85B39" w14:textId="29F6EE45"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19607B44"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2565A636"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47A63C8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4F6D2238"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6BF17287" w14:textId="28C69F01" w:rsidR="00514B2D" w:rsidRPr="00514B2D" w:rsidRDefault="00C22C65" w:rsidP="00C22C65">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2"/>
  </w:num>
  <w:num w:numId="4">
    <w:abstractNumId w:val="4"/>
  </w:num>
  <w:num w:numId="5">
    <w:abstractNumId w:val="3"/>
  </w:num>
  <w:num w:numId="6">
    <w:abstractNumId w:val="6"/>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2B4E02"/>
    <w:rsid w:val="003340ED"/>
    <w:rsid w:val="003D17E5"/>
    <w:rsid w:val="003E1D79"/>
    <w:rsid w:val="004B15C5"/>
    <w:rsid w:val="00514B2D"/>
    <w:rsid w:val="00520996"/>
    <w:rsid w:val="00560673"/>
    <w:rsid w:val="00576136"/>
    <w:rsid w:val="005966BB"/>
    <w:rsid w:val="005B59E7"/>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unicorn"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evcenter.heroku.com/articles/heroku-cli"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8</TotalTime>
  <Pages>8</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6</cp:revision>
  <dcterms:created xsi:type="dcterms:W3CDTF">2020-02-11T07:22:00Z</dcterms:created>
  <dcterms:modified xsi:type="dcterms:W3CDTF">2020-04-12T17:22:00Z</dcterms:modified>
</cp:coreProperties>
</file>